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D537B0" w:rsidRDefault="00D537B0" w:rsidP="00D537B0">
      <w:pPr>
        <w:pStyle w:val="Heading1"/>
        <w:jc w:val="center"/>
        <w:rPr>
          <w:sz w:val="4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08D6D77" wp14:editId="3CAD417A">
                <wp:simplePos x="0" y="0"/>
                <wp:positionH relativeFrom="column">
                  <wp:posOffset>2280920</wp:posOffset>
                </wp:positionH>
                <wp:positionV relativeFrom="paragraph">
                  <wp:posOffset>-608965</wp:posOffset>
                </wp:positionV>
                <wp:extent cx="1870075" cy="1845310"/>
                <wp:effectExtent l="0" t="0" r="0" b="254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26" style="position:absolute;margin-left:179.6pt;margin-top:-47.95pt;width:147.25pt;height:145.3pt;z-index:251663360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">
                <v:shape id="Picture 6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oqhIjAAAAA2gAAAA8AAABkcnMvZG93bnJldi54bWxEj09rAjEUxO8Fv0N4Qm81q4KU1Sj+Qdtr&#10;VfT6SJ6b1c3Lsonu+u1NodDjMDO/YWaLzlXiQU0oPSsYDjIQxNqbkgsFx8P24xNEiMgGK8+k4EkB&#10;FvPe2wxz41v+occ+FiJBOOSowMZY51IGbclhGPiaOHkX3ziMSTaFNA22Ce4qOcqyiXRYclqwWNPa&#10;kr7t707BeMd6422mz/G0te56+rqsWlbqvd8tpyAidfE//Nf+Ngom8Hsl3QA5fw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2iqEiMAAAADaAAAADwAAAAAAAAAAAAAAAACfAgAA&#10;ZHJzL2Rvd25yZXYueG1sUEsFBgAAAAAEAAQA9wAAAIwDAAAAAA==&#10;">
                  <v:imagedata r:id="rId11" o:title="" croptop="3526f" cropbottom="22913f" cropleft="12508f" cropright="12340f" chromakey="white"/>
                  <v:path arrowok="t"/>
                </v:shape>
                <v:shape id="Picture 7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tvIXXEAAAA2gAAAA8AAABkcnMvZG93bnJldi54bWxEj8FqwzAQRO+F/oPYQi8lkZKD07hWQggE&#10;DD3VyaG5LdbGNrZWrqXY7t9XhUKPw8y8YbL9bDsx0uAbxxpWSwWCuHSm4UrD5XxavILwAdlg55g0&#10;fJOH/e7xIcPUuIk/aCxCJSKEfYoa6hD6VEpf1mTRL11PHL2bGyyGKIdKmgGnCLedXCuVSIsNx4Ua&#10;ezrWVLbF3Wror1+lmbaTegld8r7CXLWfx4vWz0/z4Q1EoDn8h//audGwgd8r8QbI3Q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tvIXXEAAAA2gAAAA8AAAAAAAAAAAAAAAAA&#10;nwIAAGRycy9kb3ducmV2LnhtbFBLBQYAAAAABAAEAPcAAACQAwAAAAA=&#10;">
                  <v:imagedata r:id="rId12" o:title="" chromakey="white"/>
                  <v:path arrowok="t"/>
                </v:shape>
              </v:group>
            </w:pict>
          </mc:Fallback>
        </mc:AlternateContent>
      </w:r>
    </w:p>
    <w:p w:rsidR="00D537B0" w:rsidRDefault="00D537B0" w:rsidP="00D537B0">
      <w:pPr>
        <w:pStyle w:val="Heading1"/>
        <w:jc w:val="center"/>
        <w:rPr>
          <w:sz w:val="40"/>
        </w:rPr>
      </w:pPr>
    </w:p>
    <w:p w:rsidR="00D537B0" w:rsidRDefault="00D537B0" w:rsidP="00D537B0">
      <w:pPr>
        <w:pStyle w:val="Heading1"/>
        <w:jc w:val="center"/>
        <w:rPr>
          <w:sz w:val="40"/>
        </w:rPr>
      </w:pPr>
    </w:p>
    <w:p w:rsidR="00D537B0" w:rsidRDefault="00D537B0" w:rsidP="00D537B0">
      <w:pPr>
        <w:pStyle w:val="Heading1"/>
        <w:jc w:val="center"/>
        <w:rPr>
          <w:sz w:val="40"/>
        </w:rPr>
      </w:pPr>
      <w:r>
        <w:rPr>
          <w:sz w:val="40"/>
        </w:rPr>
        <w:t>COMPETENCY-BASED EDUCATION (CBE)</w:t>
      </w:r>
    </w:p>
    <w:p w:rsidR="00D537B0" w:rsidRDefault="00D537B0" w:rsidP="00D537B0">
      <w:pPr>
        <w:pStyle w:val="Heading1"/>
        <w:jc w:val="center"/>
        <w:rPr>
          <w:sz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B5B797" wp14:editId="1F5106A1">
                <wp:simplePos x="0" y="0"/>
                <wp:positionH relativeFrom="column">
                  <wp:posOffset>-5628640</wp:posOffset>
                </wp:positionH>
                <wp:positionV relativeFrom="paragraph">
                  <wp:posOffset>463550</wp:posOffset>
                </wp:positionV>
                <wp:extent cx="10794365" cy="437515"/>
                <wp:effectExtent l="0" t="0" r="381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 flipV="1">
                          <a:off x="0" y="0"/>
                          <a:ext cx="10794365" cy="437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537B0" w:rsidRPr="005E5997" w:rsidRDefault="00D537B0" w:rsidP="00D537B0">
                            <w:pPr>
                              <w:pStyle w:val="Heading1"/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IRE ACTIVITY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27" type="#_x0000_t202" style="position:absolute;left:0;text-align:left;margin-left:-443.2pt;margin-top:36.5pt;width:849.95pt;height:34.45pt;rotation:-90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" filled="f" stroked="f">
                <v:textbox>
                  <w:txbxContent>
                    <w:p w:rsidR="00D537B0" w:rsidRPr="005E5997" w:rsidRDefault="00D537B0" w:rsidP="00D537B0">
                      <w:pPr>
                        <w:pStyle w:val="Heading1"/>
                        <w:rPr>
                          <w:sz w:val="56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sz w:val="56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IRE ACTIVITY ASSESSM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40"/>
        </w:rPr>
        <w:t xml:space="preserve">SCHOOL-BASED ASSESSMENT </w:t>
      </w:r>
      <w:r>
        <w:rPr>
          <w:rFonts w:ascii="Bell MT" w:hAnsi="Bell MT"/>
          <w:sz w:val="40"/>
        </w:rPr>
        <w:t>CKEAB 002</w:t>
      </w:r>
    </w:p>
    <w:p w:rsidR="00D537B0" w:rsidRDefault="00D537B0" w:rsidP="00D537B0">
      <w:pPr>
        <w:pStyle w:val="Heading1"/>
        <w:jc w:val="center"/>
        <w:rPr>
          <w:sz w:val="40"/>
        </w:rPr>
      </w:pPr>
      <w:r>
        <w:rPr>
          <w:sz w:val="40"/>
        </w:rPr>
        <w:t>GRADE 4 – MIDTERM ASSESSMENT (TERM 1, 2026)</w:t>
      </w:r>
    </w:p>
    <w:p w:rsidR="00D537B0" w:rsidRDefault="00D537B0" w:rsidP="00D537B0">
      <w:pPr>
        <w:pStyle w:val="FirstParagraph"/>
        <w:jc w:val="center"/>
        <w:rPr>
          <w:b/>
          <w:bCs/>
        </w:rPr>
      </w:pPr>
      <w:r>
        <w:rPr>
          <w:b/>
          <w:bCs/>
        </w:rPr>
        <w:t>Learner’s Name: ___________________________School Name: ______________________________</w:t>
      </w:r>
      <w:r>
        <w:br/>
      </w:r>
    </w:p>
    <w:p w:rsidR="00D537B0" w:rsidRDefault="00D537B0" w:rsidP="00D537B0">
      <w:pPr>
        <w:pStyle w:val="FirstParagraph"/>
      </w:pPr>
      <w:r>
        <w:rPr>
          <w:b/>
          <w:bCs/>
        </w:rPr>
        <w:t xml:space="preserve">           Assessment Number: ___________________________    Date: _______________________________</w:t>
      </w:r>
    </w:p>
    <w:p w:rsidR="00D537B0" w:rsidRDefault="00D537B0" w:rsidP="00D537B0">
      <w:pPr>
        <w:pStyle w:val="Heading1"/>
        <w:jc w:val="center"/>
        <w:rPr>
          <w:sz w:val="36"/>
        </w:rPr>
      </w:pPr>
      <w:r>
        <w:rPr>
          <w:sz w:val="36"/>
        </w:rPr>
        <w:t>IRE ACTIVITIES ASSESSMENT</w:t>
      </w:r>
    </w:p>
    <w:p w:rsidR="00D537B0" w:rsidRPr="00C046A9" w:rsidRDefault="00D537B0" w:rsidP="00D537B0">
      <w:pPr>
        <w:pStyle w:val="BodyText"/>
        <w:jc w:val="center"/>
        <w:rPr>
          <w:b/>
        </w:rPr>
      </w:pPr>
      <w:r>
        <w:rPr>
          <w:b/>
        </w:rPr>
        <w:t>SCORE GRID: FOR FACILITATORS US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5"/>
        <w:gridCol w:w="201"/>
        <w:gridCol w:w="99"/>
        <w:gridCol w:w="90"/>
        <w:gridCol w:w="180"/>
        <w:gridCol w:w="90"/>
        <w:gridCol w:w="99"/>
        <w:gridCol w:w="201"/>
        <w:gridCol w:w="201"/>
        <w:gridCol w:w="99"/>
        <w:gridCol w:w="90"/>
        <w:gridCol w:w="180"/>
        <w:gridCol w:w="90"/>
        <w:gridCol w:w="110"/>
        <w:gridCol w:w="19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150"/>
        <w:gridCol w:w="270"/>
        <w:gridCol w:w="30"/>
        <w:gridCol w:w="300"/>
        <w:gridCol w:w="300"/>
        <w:gridCol w:w="315"/>
      </w:tblGrid>
      <w:tr w:rsidR="00D537B0" w:rsidRPr="00C046A9" w:rsidTr="00B87939">
        <w:trPr>
          <w:gridAfter w:val="4"/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</w:tr>
      <w:tr w:rsidR="00D537B0" w:rsidRPr="00C046A9" w:rsidTr="00B87939">
        <w:trPr>
          <w:gridAfter w:val="4"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Score per Question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37B0" w:rsidRPr="00C046A9" w:rsidTr="00B87939">
        <w:trPr>
          <w:gridAfter w:val="4"/>
          <w:tblCellSpacing w:w="15" w:type="dxa"/>
        </w:trPr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537B0" w:rsidRPr="00C046A9" w:rsidTr="00B87939">
        <w:trPr>
          <w:tblHeader/>
          <w:tblCellSpacing w:w="15" w:type="dxa"/>
        </w:trPr>
        <w:tc>
          <w:tcPr>
            <w:tcW w:w="0" w:type="auto"/>
            <w:shd w:val="clear" w:color="auto" w:fill="92D050"/>
            <w:vAlign w:val="center"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gridSpan w:val="3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gridSpan w:val="3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5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7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8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9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0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1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2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3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4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5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6</w:t>
            </w:r>
          </w:p>
        </w:tc>
        <w:tc>
          <w:tcPr>
            <w:tcW w:w="0" w:type="auto"/>
            <w:gridSpan w:val="2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7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8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9</w:t>
            </w:r>
          </w:p>
        </w:tc>
        <w:tc>
          <w:tcPr>
            <w:tcW w:w="0" w:type="auto"/>
            <w:shd w:val="clear" w:color="auto" w:fill="92D050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0</w:t>
            </w:r>
          </w:p>
        </w:tc>
      </w:tr>
      <w:tr w:rsidR="00D537B0" w:rsidRPr="00C046A9" w:rsidTr="00B87939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Score per Question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37B0" w:rsidRPr="00C046A9" w:rsidTr="00B87939">
        <w:trPr>
          <w:tblCellSpacing w:w="15" w:type="dxa"/>
        </w:trPr>
        <w:tc>
          <w:tcPr>
            <w:tcW w:w="0" w:type="auto"/>
            <w:shd w:val="clear" w:color="auto" w:fill="92D050"/>
            <w:vAlign w:val="center"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46A9">
              <w:rPr>
                <w:rFonts w:ascii="Times New Roman" w:eastAsia="Times New Roman" w:hAnsi="Times New Roman" w:cs="Times New Roman"/>
                <w:sz w:val="24"/>
                <w:szCs w:val="24"/>
              </w:rPr>
              <w:t>Learner Score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D537B0" w:rsidRPr="00C046A9" w:rsidRDefault="00D537B0" w:rsidP="00B87939">
            <w:pPr>
              <w:spacing w:before="0"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D537B0" w:rsidRDefault="00D537B0" w:rsidP="00D537B0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  <w:sectPr w:rsidR="00D537B0" w:rsidSect="00D537B0">
          <w:footerReference w:type="default" r:id="rId13"/>
          <w:type w:val="continuous"/>
          <w:pgSz w:w="11900" w:h="16820"/>
          <w:pgMar w:top="897" w:right="100" w:bottom="0" w:left="680" w:header="720" w:footer="86" w:gutter="0"/>
          <w:pgNumType w:start="1"/>
          <w:cols w:space="720"/>
          <w:docGrid w:linePitch="1"/>
        </w:sectPr>
      </w:pPr>
    </w:p>
    <w:p w:rsidR="00D537B0" w:rsidRPr="00D537B0" w:rsidRDefault="00D537B0" w:rsidP="00D537B0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D537B0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ANSWER ALL QUESTIONS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holy book of Muslims is the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Bib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Tora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Qur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Zabur</w:t>
      </w:r>
      <w:proofErr w:type="spellEnd"/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Muslims worship in a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Chur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Temp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Mosqu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Shrine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last prophet in Islam i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Mus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Isa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Muhammad (SAW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Ibrahim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call to prayer is known a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Ad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D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Zak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Wudhu</w:t>
      </w:r>
      <w:proofErr w:type="spellEnd"/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Muslims face the direction of ______ when praying.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Ea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We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Kaab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Desert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Fasting in the month of Ramadan is called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Sa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Zak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Hajj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Sadaqah</w:t>
      </w:r>
      <w:proofErr w:type="spellEnd"/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Giving to the poor is known a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Zak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Wudh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Ei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Adhan</w:t>
      </w:r>
      <w:proofErr w:type="spellEnd"/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festival celebrated after fasting i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Eid-ul-Ad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Eid-ul-Fitr</w:t>
      </w:r>
      <w:proofErr w:type="spellEnd"/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Eas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Christmas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mother of Prophet Isa wa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Sara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Haj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Marya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Khadija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lastRenderedPageBreak/>
        <w:t>The first pillar of Islam i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Sala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Shah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Hajj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Zakat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Muslims pray ______ times a day.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7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The holy mosque in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 is called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Al-Aqs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Kaab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Madin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Safa</w:t>
      </w:r>
      <w:proofErr w:type="spellEnd"/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A Muslim must perform ______ before prayers.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Ghus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Wudh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D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Tawaf</w:t>
      </w:r>
      <w:proofErr w:type="spellEnd"/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angel who brought messages to prophets i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Mika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Jibr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Israf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Malik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Muslim day of congregational prayer i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Mond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Thursd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Frid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Sunday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month of fasting i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Muharra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Safar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Ramad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Shawwal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Prophet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Nuh</w:t>
      </w:r>
      <w:proofErr w:type="spellEnd"/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 built a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Bo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Tower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Hou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Temple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A good Muslim should always tell the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Tru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L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Jok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Secrets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Kindness in Islam is called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Hasa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Rah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Tawhe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Nafsi</w:t>
      </w:r>
      <w:proofErr w:type="spellEnd"/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lastRenderedPageBreak/>
        <w:t>The house of Allah Muslims visit during Hajj is the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Chur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Kaab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Temp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Palace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A Muslim breaks the fast at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Sunri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Midnigh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Sunse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Noon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Prophet Ibrahim was ready to sacrifice</w:t>
      </w:r>
      <w:proofErr w:type="gramStart"/>
      <w:r w:rsidRPr="00D537B0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His wif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His son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His frie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His sheep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person who leads prayers in a mosque is the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Teach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Ima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Doc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Chairman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Quran was revealed in the month of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Ramad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Shawwal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Safa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Dhul-Hijjah</w:t>
      </w:r>
      <w:proofErr w:type="spellEnd"/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A Muslim begins eating by saying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Alhamdulilla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Bismillah</w:t>
      </w:r>
      <w:proofErr w:type="spellEnd"/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MashaAl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SubhanAllah</w:t>
      </w:r>
      <w:proofErr w:type="spellEnd"/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first man created by Allah wa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Is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Mus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Ada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Yunus</w:t>
      </w:r>
      <w:proofErr w:type="spellEnd"/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holy city of the Prophet (SAW) i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Tai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Madin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Egypt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Muslims show respect by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Shout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Greeting kindly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Steal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Fighting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Prophet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Yunus</w:t>
      </w:r>
      <w:proofErr w:type="spellEnd"/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 was swallowed by a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Crocodi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Fis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Bi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Lion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A place where Muslims learn Quran is a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Madras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Garage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Hospit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Market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Muslims pray on a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M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Clo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Pap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Tile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last surah of the Quran i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Fati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Ikhl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Falaq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Nas</w:t>
      </w:r>
      <w:proofErr w:type="spellEnd"/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Muslims start Salah with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Ruk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Suju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Takb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Tashahud</w:t>
      </w:r>
      <w:proofErr w:type="spellEnd"/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A Muslim should keep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Promis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Secrets badly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Anger alway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Hatred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place where Prophet Muhammad (SAW) was born i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Madin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Jerusale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Syria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lastRenderedPageBreak/>
        <w:t>Speaking badly of others is called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Ghib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Zi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Sadaq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Hajj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Fajr</w:t>
      </w:r>
      <w:proofErr w:type="spellEnd"/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 prayer has ______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rakaats</w:t>
      </w:r>
      <w:proofErr w:type="spellEnd"/>
      <w:r w:rsidRPr="00D537B0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1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Quran was revealed in which language?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Englis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Arabic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Kiswahil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Hebrew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Muslims give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Sadaqah</w:t>
      </w:r>
      <w:proofErr w:type="spellEnd"/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 to the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Ri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Po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Stro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Angry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resting place of the Prophet (SAW) is in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Makk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Madinah</w:t>
      </w:r>
      <w:proofErr w:type="spellEnd"/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Tai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Kenya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Being generous mean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Sha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Hat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Fight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Lying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wife of Prophet Muhammad (SAW) was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Marya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Khadija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Amin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Fatima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The Quran contains ______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surahs</w:t>
      </w:r>
      <w:proofErr w:type="spellEnd"/>
      <w:r w:rsidRPr="00D537B0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1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2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11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124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Eid</w:t>
      </w:r>
      <w:proofErr w:type="spellEnd"/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 prayer is performed in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Stadiu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Hall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Open fiel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Market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Nabi</w:t>
      </w:r>
      <w:proofErr w:type="spellEnd"/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 Isa performed miracles by the will of</w:t>
      </w:r>
      <w:proofErr w:type="gramStart"/>
      <w:r w:rsidRPr="00D537B0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Angel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People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Alla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Himself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Muslims begin prayer by raising their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Hand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Fee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C. Ea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Eyes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Listening carefully is called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Ikhl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Istighf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Infaq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Sima’a</w:t>
      </w:r>
      <w:proofErr w:type="spellEnd"/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The best behaviour in Islam is called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Akhlaq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Shir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Kuf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Kidhb</w:t>
      </w:r>
      <w:proofErr w:type="spellEnd"/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Lying is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 ______ act.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A. Goo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Bad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>C. Beautifu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D. Rewarding</w:t>
      </w:r>
    </w:p>
    <w:p w:rsidR="00D537B0" w:rsidRPr="00D537B0" w:rsidRDefault="00D537B0" w:rsidP="00D537B0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D537B0">
        <w:rPr>
          <w:rFonts w:ascii="Times New Roman" w:eastAsia="Times New Roman" w:hAnsi="Times New Roman" w:cs="Times New Roman"/>
          <w:sz w:val="24"/>
          <w:szCs w:val="24"/>
        </w:rPr>
        <w:t>A Muslim ends prayer by saying: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A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Takb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>B. Salaam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br/>
        <w:t xml:space="preserve">C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Tasb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Pr="00D537B0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D537B0">
        <w:rPr>
          <w:rFonts w:ascii="Times New Roman" w:eastAsia="Times New Roman" w:hAnsi="Times New Roman" w:cs="Times New Roman"/>
          <w:sz w:val="24"/>
          <w:szCs w:val="24"/>
        </w:rPr>
        <w:t>Ameen</w:t>
      </w:r>
      <w:proofErr w:type="spellEnd"/>
    </w:p>
    <w:p w:rsidR="00D537B0" w:rsidRDefault="00D537B0" w:rsidP="00D537B0">
      <w:pPr>
        <w:sectPr w:rsidR="00D537B0" w:rsidSect="00D537B0">
          <w:type w:val="continuous"/>
          <w:pgSz w:w="11900" w:h="16820"/>
          <w:pgMar w:top="897" w:right="100" w:bottom="0" w:left="680" w:header="720" w:footer="86" w:gutter="0"/>
          <w:pgNumType w:start="1"/>
          <w:cols w:num="2" w:sep="1" w:space="720"/>
          <w:docGrid w:linePitch="1"/>
        </w:sectPr>
      </w:pPr>
    </w:p>
    <w:p w:rsidR="00D537B0" w:rsidRDefault="00D537B0" w:rsidP="00D537B0"/>
    <w:p w:rsidR="00D537B0" w:rsidRDefault="00D537B0" w:rsidP="00D537B0"/>
    <w:p w:rsidR="00D537B0" w:rsidRDefault="00D537B0" w:rsidP="00D537B0"/>
    <w:p w:rsidR="00D537B0" w:rsidRDefault="00D537B0" w:rsidP="00D537B0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D537B0" w:rsidRDefault="00D537B0" w:rsidP="00D537B0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D537B0" w:rsidRDefault="00D537B0" w:rsidP="00D537B0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D537B0" w:rsidRDefault="00D537B0" w:rsidP="00D537B0">
      <w:pPr>
        <w:jc w:val="center"/>
        <w:rPr>
          <w:rFonts w:ascii="Times New Roman"/>
          <w:b/>
          <w:color w:val="000000"/>
          <w:sz w:val="36"/>
        </w:rPr>
      </w:pPr>
      <w:r>
        <w:rPr>
          <w:rFonts w:ascii="Lucida Calligraphy" w:hAnsi="Lucida Calligraphy"/>
          <w:b/>
        </w:rPr>
        <w:t>This is the last printed page</w:t>
      </w:r>
    </w:p>
    <w:p w:rsidR="00D537B0" w:rsidRDefault="00D537B0" w:rsidP="00D537B0"/>
    <w:p w:rsidR="00D537B0" w:rsidRDefault="00D537B0" w:rsidP="00D537B0">
      <w:pPr>
        <w:pStyle w:val="Heading1"/>
      </w:pPr>
      <w:r>
        <w:rPr>
          <w:rStyle w:val="Strong"/>
          <w:b/>
          <w:bCs/>
        </w:rPr>
        <w:lastRenderedPageBreak/>
        <w:t>ANSWER KEY</w:t>
      </w:r>
    </w:p>
    <w:p w:rsidR="00D537B0" w:rsidRDefault="00D537B0" w:rsidP="00D537B0">
      <w:pPr>
        <w:pStyle w:val="NormalWeb"/>
      </w:pPr>
      <w:r>
        <w:t>1C, 2C, 3C, 4A, 5C, 6A, 7A, 8B, 9C, 10B,</w:t>
      </w:r>
      <w:r>
        <w:br/>
        <w:t>11C, 12B, 13B, 14B, 15C, 16C, 17A, 18A, 19B, 20B,</w:t>
      </w:r>
      <w:r>
        <w:br/>
        <w:t>21C, 22B, 23B, 24A, 25B, 26C, 27C, 28B, 29B, 30A,</w:t>
      </w:r>
      <w:r>
        <w:br/>
        <w:t>31A, 32D, 33C, 34A, 35A, 36A, 37C, 38B, 39B, 40B,</w:t>
      </w:r>
      <w:r>
        <w:br/>
        <w:t>41A, 42B, 43C, 44C, 45C, 46A, 47D, 48A, 49B, 50B.</w:t>
      </w:r>
    </w:p>
    <w:p w:rsidR="00D537B0" w:rsidRDefault="00D537B0" w:rsidP="00D537B0"/>
    <w:p w:rsidR="00D537B0" w:rsidRPr="00D537B0" w:rsidRDefault="00D537B0" w:rsidP="00D537B0"/>
    <w:sectPr w:rsidR="00D537B0" w:rsidRPr="00D537B0" w:rsidSect="00D537B0">
      <w:type w:val="continuous"/>
      <w:pgSz w:w="11900" w:h="16820"/>
      <w:pgMar w:top="897" w:right="100" w:bottom="0" w:left="680" w:header="720" w:footer="86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5D85" w:rsidRDefault="00C85D85" w:rsidP="00D537B0">
      <w:pPr>
        <w:spacing w:before="0" w:after="0" w:line="240" w:lineRule="auto"/>
      </w:pPr>
      <w:r>
        <w:separator/>
      </w:r>
    </w:p>
  </w:endnote>
  <w:endnote w:type="continuationSeparator" w:id="0">
    <w:p w:rsidR="00C85D85" w:rsidRDefault="00C85D85" w:rsidP="00D537B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78D1EBAA-4824-4734-A354-B5B45F67FA48}"/>
    <w:embedBold r:id="rId2" w:fontKey="{E262CD7F-9AB4-462C-9B34-90160092A0BB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C0F08440-822C-4067-AF74-BB3364DC2C7D}"/>
    <w:embedBold r:id="rId4" w:fontKey="{87E524D9-A419-4E6C-AF16-165A624C3DF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671194E0-F5F7-4920-BA66-9A7D9ED98DE0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6" w:fontKey="{EC476608-2F59-4910-9BAC-E726F1B51B8C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7" w:fontKey="{41FBA0F4-0FD7-4893-BB0F-03C10212B9B3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8" w:fontKey="{5049B16E-ED65-46FC-99B4-31E6F3283CDE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9" w:fontKey="{136583FF-1CAA-4E40-AF40-7B8DD099A0C3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04E915BE-C721-4D6E-9566-AB34D4DA5F20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37B0" w:rsidRDefault="00D537B0" w:rsidP="00D537B0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1512819A" wp14:editId="0202BAE7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3DC8EE1C" wp14:editId="606378DF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6320E58A" wp14:editId="0012D9DF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PRIMARY SCHOOL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CRE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E3CE15A" wp14:editId="309E3362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5D85" w:rsidRDefault="00C85D85" w:rsidP="00D537B0">
      <w:pPr>
        <w:spacing w:before="0" w:after="0" w:line="240" w:lineRule="auto"/>
      </w:pPr>
      <w:r>
        <w:separator/>
      </w:r>
    </w:p>
  </w:footnote>
  <w:footnote w:type="continuationSeparator" w:id="0">
    <w:p w:rsidR="00C85D85" w:rsidRDefault="00C85D85" w:rsidP="00D537B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733675"/>
    <w:multiLevelType w:val="multilevel"/>
    <w:tmpl w:val="D31EC2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>
    <w:nsid w:val="47536F08"/>
    <w:multiLevelType w:val="multilevel"/>
    <w:tmpl w:val="99C815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5A61DE"/>
    <w:rsid w:val="007B0F42"/>
    <w:rsid w:val="00B06B85"/>
    <w:rsid w:val="00BA5B2D"/>
    <w:rsid w:val="00C85D85"/>
    <w:rsid w:val="00D537B0"/>
    <w:rsid w:val="00DF2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3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D537B0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D537B0"/>
    <w:pPr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D537B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D537B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D537B0"/>
    <w:rPr>
      <w:b/>
      <w:bCs/>
    </w:rPr>
  </w:style>
  <w:style w:type="paragraph" w:styleId="NormalWeb">
    <w:name w:val="Normal (Web)"/>
    <w:basedOn w:val="Normal"/>
    <w:uiPriority w:val="99"/>
    <w:unhideWhenUsed/>
    <w:rsid w:val="00D537B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qFormat/>
    <w:rsid w:val="00D537B0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537B0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537B0"/>
  </w:style>
  <w:style w:type="paragraph" w:styleId="Header">
    <w:name w:val="header"/>
    <w:basedOn w:val="Normal"/>
    <w:link w:val="HeaderChar"/>
    <w:rsid w:val="00D537B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D537B0"/>
  </w:style>
  <w:style w:type="paragraph" w:styleId="Footer">
    <w:name w:val="footer"/>
    <w:basedOn w:val="Normal"/>
    <w:link w:val="FooterChar"/>
    <w:uiPriority w:val="99"/>
    <w:rsid w:val="00D537B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7B0"/>
  </w:style>
  <w:style w:type="paragraph" w:styleId="BalloonText">
    <w:name w:val="Balloon Text"/>
    <w:basedOn w:val="Normal"/>
    <w:link w:val="BalloonTextChar"/>
    <w:rsid w:val="00D537B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537B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3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D537B0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D537B0"/>
    <w:pPr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D537B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D537B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D537B0"/>
    <w:rPr>
      <w:b/>
      <w:bCs/>
    </w:rPr>
  </w:style>
  <w:style w:type="paragraph" w:styleId="NormalWeb">
    <w:name w:val="Normal (Web)"/>
    <w:basedOn w:val="Normal"/>
    <w:uiPriority w:val="99"/>
    <w:unhideWhenUsed/>
    <w:rsid w:val="00D537B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qFormat/>
    <w:rsid w:val="00D537B0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537B0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537B0"/>
  </w:style>
  <w:style w:type="paragraph" w:styleId="Header">
    <w:name w:val="header"/>
    <w:basedOn w:val="Normal"/>
    <w:link w:val="HeaderChar"/>
    <w:rsid w:val="00D537B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D537B0"/>
  </w:style>
  <w:style w:type="paragraph" w:styleId="Footer">
    <w:name w:val="footer"/>
    <w:basedOn w:val="Normal"/>
    <w:link w:val="FooterChar"/>
    <w:uiPriority w:val="99"/>
    <w:rsid w:val="00D537B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7B0"/>
  </w:style>
  <w:style w:type="paragraph" w:styleId="BalloonText">
    <w:name w:val="Balloon Text"/>
    <w:basedOn w:val="Normal"/>
    <w:link w:val="BalloonTextChar"/>
    <w:rsid w:val="00D537B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537B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97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4BC7F4-5AC9-4A46-80E3-BD28DBD59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856</Words>
  <Characters>4883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5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5</cp:revision>
  <dcterms:created xsi:type="dcterms:W3CDTF">2025-12-06T13:58:00Z</dcterms:created>
  <dcterms:modified xsi:type="dcterms:W3CDTF">2025-12-09T14:17:00Z</dcterms:modified>
</cp:coreProperties>
</file>